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DF02D9" w14:textId="11ABB27F" w:rsidR="0063049D" w:rsidRDefault="0063049D" w:rsidP="0063049D">
      <w:r>
        <w:fldChar w:fldCharType="begin"/>
      </w:r>
      <w:r>
        <w:instrText xml:space="preserve"> HYPERLINK "mailto:</w:instrText>
      </w:r>
      <w:r>
        <w:instrText>toamira_elwan@yahoo.com</w:instrText>
      </w:r>
      <w:r>
        <w:instrText xml:space="preserve">" </w:instrText>
      </w:r>
      <w:r>
        <w:fldChar w:fldCharType="separate"/>
      </w:r>
      <w:r w:rsidRPr="007C54FE">
        <w:rPr>
          <w:rStyle w:val="Hyperlink"/>
        </w:rPr>
        <w:t>toamira_elwan@yahoo.com</w:t>
      </w:r>
      <w:r>
        <w:fldChar w:fldCharType="end"/>
      </w:r>
    </w:p>
    <w:p w14:paraId="0384D9A9" w14:textId="0B98AAD9" w:rsidR="0063049D" w:rsidRDefault="0063049D" w:rsidP="0063049D">
      <w:r>
        <w:t xml:space="preserve"> </w:t>
      </w:r>
      <w:proofErr w:type="spellStart"/>
      <w:r>
        <w:t>orcid</w:t>
      </w:r>
      <w:proofErr w:type="spellEnd"/>
      <w:r>
        <w:t xml:space="preserve"> (0000-0003-2464-5113)</w:t>
      </w:r>
    </w:p>
    <w:p w14:paraId="1A9ED8E0" w14:textId="77777777" w:rsidR="0063049D" w:rsidRDefault="0063049D" w:rsidP="0063049D">
      <w:r>
        <w:t>Bader6a@yahoo.com</w:t>
      </w:r>
    </w:p>
    <w:p w14:paraId="5AF2D0DB" w14:textId="77777777" w:rsidR="0063049D" w:rsidRDefault="0063049D" w:rsidP="0063049D">
      <w:r>
        <w:t>Abeerorabi2009@yahoo.com</w:t>
      </w:r>
    </w:p>
    <w:p w14:paraId="30434657" w14:textId="77777777" w:rsidR="0063049D" w:rsidRDefault="0063049D" w:rsidP="0063049D">
      <w:r>
        <w:t>Yasseraper@yahoo.com</w:t>
      </w:r>
    </w:p>
    <w:p w14:paraId="1FEE36D9" w14:textId="77777777" w:rsidR="0063049D" w:rsidRDefault="0063049D" w:rsidP="0063049D">
      <w:r>
        <w:t>nabila.hassan25@yahoo.com</w:t>
      </w:r>
    </w:p>
    <w:p w14:paraId="1B558D55" w14:textId="58EE0A75" w:rsidR="0063049D" w:rsidRDefault="0063049D" w:rsidP="0063049D">
      <w:hyperlink r:id="rId5" w:history="1">
        <w:r w:rsidRPr="007C54FE">
          <w:rPr>
            <w:rStyle w:val="Hyperlink"/>
          </w:rPr>
          <w:t>DR_moh2003@yahoo.com</w:t>
        </w:r>
      </w:hyperlink>
    </w:p>
    <w:p w14:paraId="3FFA36ED" w14:textId="02EB6385" w:rsidR="002A65C0" w:rsidRDefault="0063049D" w:rsidP="0063049D">
      <w:bookmarkStart w:id="0" w:name="_GoBack"/>
      <w:bookmarkEnd w:id="0"/>
      <w:r>
        <w:t xml:space="preserve"> </w:t>
      </w:r>
      <w:proofErr w:type="spellStart"/>
      <w:r>
        <w:t>orcid</w:t>
      </w:r>
      <w:proofErr w:type="spellEnd"/>
      <w:r>
        <w:t xml:space="preserve"> (0000-0003-1296-5435)</w:t>
      </w:r>
    </w:p>
    <w:sectPr w:rsidR="002A65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0MLY0NTA2NbO0tDRV0lEKTi0uzszPAykwrAUAlgIeCywAAAA="/>
  </w:docVars>
  <w:rsids>
    <w:rsidRoot w:val="0018687A"/>
    <w:rsid w:val="0018687A"/>
    <w:rsid w:val="002A65C0"/>
    <w:rsid w:val="00630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7CD232"/>
  <w15:chartTrackingRefBased/>
  <w15:docId w15:val="{95DA0024-3B1D-4FFF-BEE1-4A16EA51DA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3049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049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DR_moh2003@yaho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125F7E-1595-4FCC-9F5B-4274933D8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</Words>
  <Characters>242</Characters>
  <Application>Microsoft Office Word</Application>
  <DocSecurity>0</DocSecurity>
  <Lines>2</Lines>
  <Paragraphs>1</Paragraphs>
  <ScaleCrop>false</ScaleCrop>
  <Company/>
  <LinksUpToDate>false</LinksUpToDate>
  <CharactersWithSpaces>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em yousef</dc:creator>
  <cp:keywords/>
  <dc:description/>
  <cp:lastModifiedBy>salem yousef</cp:lastModifiedBy>
  <cp:revision>2</cp:revision>
  <dcterms:created xsi:type="dcterms:W3CDTF">2019-12-06T11:05:00Z</dcterms:created>
  <dcterms:modified xsi:type="dcterms:W3CDTF">2019-12-06T11:06:00Z</dcterms:modified>
</cp:coreProperties>
</file>